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⟩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endChr m:val="|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    \Ket{\Psi} = \sum_j c_j\Ket{\psi_j},
    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/>
          <w:bCs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4-11-11T18:42:25Z</dcterms:created>
  <dcterms:modified xsi:type="dcterms:W3CDTF">2024-11-11T18:4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